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9B38B5"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3B0E0905" w:rsidR="00AC4EE8" w:rsidRDefault="00995672" w:rsidP="00995672">
      <w:pPr>
        <w:spacing w:after="0" w:line="240" w:lineRule="auto"/>
        <w:jc w:val="center"/>
        <w:rPr>
          <w:b/>
          <w:sz w:val="96"/>
          <w:szCs w:val="96"/>
        </w:rPr>
      </w:pPr>
      <w:r w:rsidRPr="00995672">
        <w:rPr>
          <w:b/>
          <w:sz w:val="96"/>
          <w:szCs w:val="96"/>
        </w:rPr>
        <w:t>ANNUAL REPORT</w:t>
      </w:r>
    </w:p>
    <w:p w14:paraId="247CDDC2" w14:textId="65542641" w:rsidR="00FB5B2E" w:rsidRDefault="00FB5B2E" w:rsidP="00995672">
      <w:pPr>
        <w:spacing w:after="0" w:line="240" w:lineRule="auto"/>
        <w:jc w:val="center"/>
        <w:rPr>
          <w:b/>
          <w:sz w:val="96"/>
          <w:szCs w:val="96"/>
        </w:rPr>
      </w:pPr>
    </w:p>
    <w:p w14:paraId="684C7017" w14:textId="64720119" w:rsidR="00FB5B2E" w:rsidRDefault="00FB5B2E" w:rsidP="00995672">
      <w:pPr>
        <w:spacing w:after="0" w:line="240" w:lineRule="auto"/>
        <w:jc w:val="center"/>
        <w:rPr>
          <w:b/>
          <w:sz w:val="40"/>
          <w:szCs w:val="96"/>
        </w:rPr>
      </w:pPr>
      <w:r>
        <w:rPr>
          <w:b/>
          <w:sz w:val="40"/>
          <w:szCs w:val="96"/>
        </w:rPr>
        <w:t>GLOBE Guatemala</w:t>
      </w:r>
    </w:p>
    <w:p w14:paraId="391507CE" w14:textId="64B59FD2" w:rsidR="00FB5B2E" w:rsidRPr="00FB5B2E" w:rsidRDefault="00FB5B2E" w:rsidP="00995672">
      <w:pPr>
        <w:spacing w:after="0" w:line="240" w:lineRule="auto"/>
        <w:jc w:val="center"/>
        <w:rPr>
          <w:b/>
          <w:sz w:val="40"/>
          <w:szCs w:val="96"/>
        </w:rPr>
      </w:pPr>
      <w:r>
        <w:rPr>
          <w:b/>
          <w:sz w:val="40"/>
          <w:szCs w:val="96"/>
        </w:rPr>
        <w:t>2018 – 2019</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 CONT</w:t>
          </w:r>
          <w:bookmarkStart w:id="0" w:name="_GoBack"/>
          <w:bookmarkEnd w:id="0"/>
          <w:r>
            <w:rPr>
              <w:rStyle w:val="Ttulo1Car"/>
              <w:rFonts w:asciiTheme="minorHAnsi" w:hAnsiTheme="minorHAnsi" w:cstheme="minorHAnsi"/>
              <w:color w:val="000000" w:themeColor="text1"/>
            </w:rPr>
            <w:t>ENTS</w:t>
          </w:r>
        </w:p>
        <w:p w14:paraId="426D381C" w14:textId="0D2202F4" w:rsidR="00FB5B2E"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5438061" w:history="1">
            <w:r w:rsidR="00FB5B2E" w:rsidRPr="000A50C4">
              <w:rPr>
                <w:rStyle w:val="Hipervnculo"/>
                <w:noProof/>
              </w:rPr>
              <w:t>REPORT</w:t>
            </w:r>
            <w:r w:rsidR="00FB5B2E">
              <w:rPr>
                <w:noProof/>
                <w:webHidden/>
              </w:rPr>
              <w:tab/>
            </w:r>
            <w:r w:rsidR="00FB5B2E">
              <w:rPr>
                <w:noProof/>
                <w:webHidden/>
              </w:rPr>
              <w:fldChar w:fldCharType="begin"/>
            </w:r>
            <w:r w:rsidR="00FB5B2E">
              <w:rPr>
                <w:noProof/>
                <w:webHidden/>
              </w:rPr>
              <w:instrText xml:space="preserve"> PAGEREF _Toc105438061 \h </w:instrText>
            </w:r>
            <w:r w:rsidR="00FB5B2E">
              <w:rPr>
                <w:noProof/>
                <w:webHidden/>
              </w:rPr>
            </w:r>
            <w:r w:rsidR="00FB5B2E">
              <w:rPr>
                <w:noProof/>
                <w:webHidden/>
              </w:rPr>
              <w:fldChar w:fldCharType="separate"/>
            </w:r>
            <w:r w:rsidR="00FB5B2E">
              <w:rPr>
                <w:noProof/>
                <w:webHidden/>
              </w:rPr>
              <w:t>3</w:t>
            </w:r>
            <w:r w:rsidR="00FB5B2E">
              <w:rPr>
                <w:noProof/>
                <w:webHidden/>
              </w:rPr>
              <w:fldChar w:fldCharType="end"/>
            </w:r>
          </w:hyperlink>
        </w:p>
        <w:p w14:paraId="730E6834" w14:textId="5DC340C9" w:rsidR="00FB5B2E" w:rsidRDefault="00FB5B2E">
          <w:pPr>
            <w:pStyle w:val="TDC1"/>
            <w:tabs>
              <w:tab w:val="right" w:leader="dot" w:pos="9350"/>
            </w:tabs>
            <w:rPr>
              <w:rFonts w:eastAsiaTheme="minorEastAsia"/>
              <w:noProof/>
              <w:lang w:val="es-AR" w:eastAsia="es-AR"/>
            </w:rPr>
          </w:pPr>
          <w:hyperlink w:anchor="_Toc105438062" w:history="1">
            <w:r w:rsidRPr="000A50C4">
              <w:rPr>
                <w:rStyle w:val="Hipervnculo"/>
                <w:noProof/>
              </w:rPr>
              <w:t>STAFF</w:t>
            </w:r>
            <w:r>
              <w:rPr>
                <w:noProof/>
                <w:webHidden/>
              </w:rPr>
              <w:tab/>
            </w:r>
            <w:r>
              <w:rPr>
                <w:noProof/>
                <w:webHidden/>
              </w:rPr>
              <w:fldChar w:fldCharType="begin"/>
            </w:r>
            <w:r>
              <w:rPr>
                <w:noProof/>
                <w:webHidden/>
              </w:rPr>
              <w:instrText xml:space="preserve"> PAGEREF _Toc105438062 \h </w:instrText>
            </w:r>
            <w:r>
              <w:rPr>
                <w:noProof/>
                <w:webHidden/>
              </w:rPr>
            </w:r>
            <w:r>
              <w:rPr>
                <w:noProof/>
                <w:webHidden/>
              </w:rPr>
              <w:fldChar w:fldCharType="separate"/>
            </w:r>
            <w:r>
              <w:rPr>
                <w:noProof/>
                <w:webHidden/>
              </w:rPr>
              <w:t>5</w:t>
            </w:r>
            <w:r>
              <w:rPr>
                <w:noProof/>
                <w:webHidden/>
              </w:rPr>
              <w:fldChar w:fldCharType="end"/>
            </w:r>
          </w:hyperlink>
        </w:p>
        <w:p w14:paraId="4C4D5072" w14:textId="44491310"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3268FB0A" w:rsidR="00382B2F" w:rsidRDefault="00FB5B2E" w:rsidP="00CC48D3">
      <w:pPr>
        <w:pStyle w:val="Ttulo1"/>
      </w:pPr>
      <w:bookmarkStart w:id="1" w:name="_Toc105438061"/>
      <w:r>
        <w:lastRenderedPageBreak/>
        <w:t>REPORT</w:t>
      </w:r>
      <w:bookmarkEnd w:id="1"/>
    </w:p>
    <w:p w14:paraId="4494E708" w14:textId="27173FD6" w:rsidR="00FB5B2E" w:rsidRPr="00FB5B2E" w:rsidRDefault="00FB5B2E" w:rsidP="00FB5B2E">
      <w:pPr>
        <w:rPr>
          <w:b/>
          <w:sz w:val="24"/>
          <w:u w:val="single"/>
        </w:rPr>
      </w:pPr>
      <w:r w:rsidRPr="00FB5B2E">
        <w:rPr>
          <w:b/>
          <w:sz w:val="24"/>
          <w:u w:val="single"/>
        </w:rPr>
        <w:t>Instrument donation</w:t>
      </w:r>
    </w:p>
    <w:p w14:paraId="10031AC1" w14:textId="3BFAE1E4" w:rsidR="00FB5B2E" w:rsidRDefault="00FB5B2E" w:rsidP="00FB5B2E">
      <w:r>
        <w:t xml:space="preserve">The process of obtaining the instruments donated to the program by the Washington-based NGO YLACES is at a standstill. In this regard, it is important to mention that on December 27, 2018, the Superintendence of Tax Administration -SAT- of Guatemala, resolved favorably regarding the tax exemption. However, the difficulty arose that said provision </w:t>
      </w:r>
      <w:proofErr w:type="gramStart"/>
      <w:r>
        <w:t>was notified</w:t>
      </w:r>
      <w:proofErr w:type="gramEnd"/>
      <w:r>
        <w:t xml:space="preserve"> to the Ministry at the end of the fiscal year, which made it difficult to allocate funds for payment for storage, because at least one month is required for the authorization of funds. . This situation caused the procedure to </w:t>
      </w:r>
      <w:proofErr w:type="gramStart"/>
      <w:r>
        <w:t>be extended</w:t>
      </w:r>
      <w:proofErr w:type="gramEnd"/>
      <w:r>
        <w:t xml:space="preserve"> during the first months of 2019, because said resolution expired since it was only in force for the previous fiscal year. For this reason, a customs agent </w:t>
      </w:r>
      <w:proofErr w:type="gramStart"/>
      <w:r>
        <w:t>was contacted</w:t>
      </w:r>
      <w:proofErr w:type="gramEnd"/>
      <w:r>
        <w:t xml:space="preserve"> with the aim of giving continuity to the process so that said resolution is in force for the current year, so to date, the SAT is</w:t>
      </w:r>
      <w:r>
        <w:t xml:space="preserve"> expected to rule on the matter</w:t>
      </w:r>
      <w:r>
        <w:t>.</w:t>
      </w:r>
    </w:p>
    <w:p w14:paraId="7158E86B" w14:textId="77777777" w:rsidR="00FB5B2E" w:rsidRDefault="00FB5B2E" w:rsidP="00FB5B2E">
      <w:pPr>
        <w:rPr>
          <w:b/>
        </w:rPr>
      </w:pPr>
    </w:p>
    <w:p w14:paraId="35ED573A" w14:textId="44AB0E85" w:rsidR="00FB5B2E" w:rsidRPr="00FB5B2E" w:rsidRDefault="00FB5B2E" w:rsidP="00FB5B2E">
      <w:pPr>
        <w:rPr>
          <w:b/>
          <w:sz w:val="24"/>
          <w:u w:val="single"/>
        </w:rPr>
      </w:pPr>
      <w:r w:rsidRPr="00FB5B2E">
        <w:rPr>
          <w:b/>
          <w:sz w:val="24"/>
          <w:u w:val="single"/>
        </w:rPr>
        <w:t>Study</w:t>
      </w:r>
      <w:r w:rsidRPr="00FB5B2E">
        <w:rPr>
          <w:b/>
          <w:sz w:val="24"/>
          <w:u w:val="single"/>
        </w:rPr>
        <w:t xml:space="preserve"> to promote the implementation of the program in the country.</w:t>
      </w:r>
    </w:p>
    <w:p w14:paraId="6D3827EE" w14:textId="7E7EFEB5" w:rsidR="00FB5B2E" w:rsidRDefault="00FB5B2E" w:rsidP="00FB5B2E">
      <w:r>
        <w:t xml:space="preserve">The study </w:t>
      </w:r>
      <w:proofErr w:type="gramStart"/>
      <w:r>
        <w:t>was carried out</w:t>
      </w:r>
      <w:proofErr w:type="gramEnd"/>
      <w:r>
        <w:t xml:space="preserve"> in December 2018, </w:t>
      </w:r>
      <w:r>
        <w:t>and its</w:t>
      </w:r>
      <w:r>
        <w:t xml:space="preserve"> objectives were:</w:t>
      </w:r>
    </w:p>
    <w:p w14:paraId="0453681D" w14:textId="134EFF75" w:rsidR="00FB5B2E" w:rsidRDefault="00FB5B2E" w:rsidP="005B1F0F">
      <w:pPr>
        <w:pStyle w:val="Prrafodelista"/>
        <w:numPr>
          <w:ilvl w:val="0"/>
          <w:numId w:val="4"/>
        </w:numPr>
      </w:pPr>
      <w:r>
        <w:t>Identify a network of public and/or private organizations that are willing to collaborate in the</w:t>
      </w:r>
      <w:r>
        <w:t xml:space="preserve"> </w:t>
      </w:r>
      <w:r>
        <w:t>implementation of the GLOBE program during the years 2019 and 2020.</w:t>
      </w:r>
    </w:p>
    <w:p w14:paraId="0ECDC182" w14:textId="05E0DFEA" w:rsidR="00FB5B2E" w:rsidRDefault="00FB5B2E" w:rsidP="00FB5B2E">
      <w:pPr>
        <w:pStyle w:val="Prrafodelista"/>
        <w:numPr>
          <w:ilvl w:val="0"/>
          <w:numId w:val="4"/>
        </w:numPr>
      </w:pPr>
      <w:r>
        <w:t>Describe what the participation and collaboration of the identified organizations consists of.</w:t>
      </w:r>
    </w:p>
    <w:p w14:paraId="068548B6" w14:textId="7E434CC8" w:rsidR="00FB5B2E" w:rsidRDefault="00FB5B2E" w:rsidP="00FB5B2E">
      <w:pPr>
        <w:pStyle w:val="Prrafodelista"/>
        <w:numPr>
          <w:ilvl w:val="0"/>
          <w:numId w:val="4"/>
        </w:numPr>
      </w:pPr>
      <w:r>
        <w:t xml:space="preserve">Prepare a mapping of actors, according to the type of support to </w:t>
      </w:r>
      <w:proofErr w:type="gramStart"/>
      <w:r>
        <w:t>be provided</w:t>
      </w:r>
      <w:proofErr w:type="gramEnd"/>
      <w:r>
        <w:t xml:space="preserve"> for the implementation of the Program.</w:t>
      </w:r>
    </w:p>
    <w:p w14:paraId="7BFB36C5" w14:textId="59ED88C7" w:rsidR="00FB5B2E" w:rsidRDefault="00FB5B2E" w:rsidP="00FB5B2E">
      <w:pPr>
        <w:pStyle w:val="Prrafodelista"/>
        <w:numPr>
          <w:ilvl w:val="0"/>
          <w:numId w:val="4"/>
        </w:numPr>
      </w:pPr>
      <w:r>
        <w:t>Prepare a plan for the implementation of the program during 2019 and 2020.</w:t>
      </w:r>
    </w:p>
    <w:p w14:paraId="08A50E84" w14:textId="77777777" w:rsidR="00FB5B2E" w:rsidRDefault="00FB5B2E" w:rsidP="00FB5B2E">
      <w:pPr>
        <w:pStyle w:val="Prrafodelista"/>
      </w:pPr>
    </w:p>
    <w:p w14:paraId="4A41266E" w14:textId="77777777" w:rsidR="00FB5B2E" w:rsidRDefault="00FB5B2E" w:rsidP="00FB5B2E">
      <w:r>
        <w:t>The results of the study are:</w:t>
      </w:r>
    </w:p>
    <w:p w14:paraId="406C25C0" w14:textId="5CF2F039" w:rsidR="00FB5B2E" w:rsidRDefault="00FB5B2E" w:rsidP="00FB5B2E">
      <w:pPr>
        <w:pStyle w:val="Prrafodelista"/>
        <w:numPr>
          <w:ilvl w:val="0"/>
          <w:numId w:val="7"/>
        </w:numPr>
      </w:pPr>
      <w:r>
        <w:t>The network of organizations interested in collaborating with the implementation of the program during the years 2019 and 2020 was identified</w:t>
      </w:r>
    </w:p>
    <w:p w14:paraId="0FF0FDC9" w14:textId="2AB59D59" w:rsidR="00FB5B2E" w:rsidRDefault="00FB5B2E" w:rsidP="00FB5B2E">
      <w:pPr>
        <w:pStyle w:val="Prrafodelista"/>
        <w:numPr>
          <w:ilvl w:val="0"/>
          <w:numId w:val="7"/>
        </w:numPr>
      </w:pPr>
      <w:r>
        <w:t>Preparation of a mapping of actors according to the support they will provide to the program.</w:t>
      </w:r>
    </w:p>
    <w:p w14:paraId="2FEB2154" w14:textId="14623BDF" w:rsidR="00FB5B2E" w:rsidRDefault="00FB5B2E" w:rsidP="00FB5B2E">
      <w:pPr>
        <w:pStyle w:val="Prrafodelista"/>
        <w:numPr>
          <w:ilvl w:val="0"/>
          <w:numId w:val="7"/>
        </w:numPr>
      </w:pPr>
      <w:r>
        <w:t>Preparation</w:t>
      </w:r>
      <w:r>
        <w:t xml:space="preserve"> of a plan for the implementation of the program during 2019 and 2020.</w:t>
      </w:r>
    </w:p>
    <w:p w14:paraId="179F9A01" w14:textId="51CAF6A7" w:rsidR="00FB5B2E" w:rsidRDefault="00FB5B2E" w:rsidP="00FB5B2E">
      <w:r w:rsidRPr="00FB5B2E">
        <w:t xml:space="preserve">The first activity scheduled to take place in the second quarter of 2018 is subject to having the instruments donated by YLACES, however, they </w:t>
      </w:r>
      <w:proofErr w:type="gramStart"/>
      <w:r w:rsidRPr="00FB5B2E">
        <w:t>cannot yet be removed</w:t>
      </w:r>
      <w:proofErr w:type="gramEnd"/>
      <w:r w:rsidRPr="00FB5B2E">
        <w:t xml:space="preserve"> from the customs warehouse. It </w:t>
      </w:r>
      <w:proofErr w:type="gramStart"/>
      <w:r w:rsidRPr="00FB5B2E">
        <w:t>is planned</w:t>
      </w:r>
      <w:proofErr w:type="gramEnd"/>
      <w:r w:rsidRPr="00FB5B2E">
        <w:t xml:space="preserve"> to carry out training in the Atmosphere and Hydrology research line, with members of the institutions identified as potential collaborators of the program.</w:t>
      </w:r>
    </w:p>
    <w:p w14:paraId="72653F41" w14:textId="77777777" w:rsidR="00FB5B2E" w:rsidRPr="00FB5B2E" w:rsidRDefault="00FB5B2E" w:rsidP="00FB5B2E">
      <w:pPr>
        <w:rPr>
          <w:b/>
          <w:sz w:val="24"/>
          <w:u w:val="single"/>
        </w:rPr>
      </w:pPr>
    </w:p>
    <w:p w14:paraId="28662CD9" w14:textId="77777777" w:rsidR="00FB5B2E" w:rsidRPr="00FB5B2E" w:rsidRDefault="00FB5B2E" w:rsidP="00FB5B2E">
      <w:pPr>
        <w:rPr>
          <w:b/>
          <w:sz w:val="24"/>
          <w:u w:val="single"/>
        </w:rPr>
      </w:pPr>
      <w:r w:rsidRPr="00FB5B2E">
        <w:rPr>
          <w:b/>
          <w:sz w:val="24"/>
          <w:u w:val="single"/>
        </w:rPr>
        <w:t>Conducting local mosquito workshops</w:t>
      </w:r>
    </w:p>
    <w:p w14:paraId="1D953FA4" w14:textId="01B72783" w:rsidR="00FB5B2E" w:rsidRDefault="00FB5B2E" w:rsidP="00FB5B2E">
      <w:r>
        <w:lastRenderedPageBreak/>
        <w:t>We plan</w:t>
      </w:r>
      <w:r>
        <w:t xml:space="preserve"> to hold </w:t>
      </w:r>
      <w:proofErr w:type="gramStart"/>
      <w:r>
        <w:t>2</w:t>
      </w:r>
      <w:proofErr w:type="gramEnd"/>
      <w:r>
        <w:t xml:space="preserve"> or 3 local workshops, in the third and fourth week of July this year, to be held in the department of Retalhuleu and Guatemala City due to the proliferation of mosquitoes in these regions.</w:t>
      </w:r>
    </w:p>
    <w:p w14:paraId="6A737127" w14:textId="77777777" w:rsidR="00FB5B2E" w:rsidRDefault="00FB5B2E" w:rsidP="00FB5B2E"/>
    <w:p w14:paraId="1E65109C" w14:textId="16001E40" w:rsidR="00FB5B2E" w:rsidRPr="00FB5B2E" w:rsidRDefault="00FB5B2E" w:rsidP="00FB5B2E">
      <w:pPr>
        <w:rPr>
          <w:b/>
          <w:sz w:val="24"/>
          <w:u w:val="single"/>
        </w:rPr>
      </w:pPr>
      <w:r w:rsidRPr="00FB5B2E">
        <w:rPr>
          <w:b/>
          <w:sz w:val="24"/>
          <w:u w:val="single"/>
        </w:rPr>
        <w:t>Main activities carried out by some educational centers:</w:t>
      </w:r>
    </w:p>
    <w:p w14:paraId="263AF263" w14:textId="50D0D876" w:rsidR="00FB5B2E" w:rsidRDefault="00FB5B2E" w:rsidP="00FB5B2E">
      <w:pPr>
        <w:pStyle w:val="Prrafodelista"/>
        <w:numPr>
          <w:ilvl w:val="0"/>
          <w:numId w:val="8"/>
        </w:numPr>
      </w:pPr>
      <w:r>
        <w:t>Training students on mosquito protocols.</w:t>
      </w:r>
    </w:p>
    <w:p w14:paraId="3E717EE8" w14:textId="1F6ADC65" w:rsidR="00FB5B2E" w:rsidRDefault="00FB5B2E" w:rsidP="00FB5B2E">
      <w:pPr>
        <w:pStyle w:val="Prrafodelista"/>
        <w:numPr>
          <w:ilvl w:val="0"/>
          <w:numId w:val="8"/>
        </w:numPr>
      </w:pPr>
      <w:r>
        <w:t>Observation of clouds</w:t>
      </w:r>
    </w:p>
    <w:p w14:paraId="231E53F0" w14:textId="261695E0" w:rsidR="00FB5B2E" w:rsidRDefault="00FB5B2E" w:rsidP="00FB5B2E">
      <w:pPr>
        <w:pStyle w:val="Prrafodelista"/>
        <w:numPr>
          <w:ilvl w:val="0"/>
          <w:numId w:val="8"/>
        </w:numPr>
      </w:pPr>
      <w:r>
        <w:t>Sporadic measurements of temperature and precipitation.</w:t>
      </w:r>
    </w:p>
    <w:p w14:paraId="5D86E6DE" w14:textId="374AC8C5" w:rsidR="00FB5B2E" w:rsidRDefault="00FB5B2E" w:rsidP="00FB5B2E">
      <w:pPr>
        <w:pStyle w:val="Prrafodelista"/>
        <w:numPr>
          <w:ilvl w:val="0"/>
          <w:numId w:val="8"/>
        </w:numPr>
      </w:pPr>
      <w:r>
        <w:t>Science fairs.</w:t>
      </w:r>
    </w:p>
    <w:p w14:paraId="1B53B3D5" w14:textId="1ADC87F7" w:rsidR="00FB5B2E" w:rsidRDefault="00FB5B2E" w:rsidP="00FB5B2E">
      <w:pPr>
        <w:pStyle w:val="Prrafodelista"/>
        <w:numPr>
          <w:ilvl w:val="0"/>
          <w:numId w:val="8"/>
        </w:numPr>
      </w:pPr>
      <w:r>
        <w:t>Reforestation actions.</w:t>
      </w:r>
    </w:p>
    <w:p w14:paraId="7C252D5F" w14:textId="4BFCFB5F" w:rsidR="00FB5B2E" w:rsidRDefault="00FB5B2E" w:rsidP="00FB5B2E">
      <w:pPr>
        <w:pStyle w:val="Prrafodelista"/>
        <w:numPr>
          <w:ilvl w:val="0"/>
          <w:numId w:val="8"/>
        </w:numPr>
      </w:pPr>
      <w:r>
        <w:t>Activities to reuse materials.</w:t>
      </w:r>
    </w:p>
    <w:p w14:paraId="1E202227" w14:textId="77777777" w:rsidR="00FB5B2E" w:rsidRPr="00FB5B2E" w:rsidRDefault="00FB5B2E" w:rsidP="00FB5B2E"/>
    <w:p w14:paraId="0955B3D6" w14:textId="77777777" w:rsidR="00FB5B2E" w:rsidRDefault="00FB5B2E">
      <w:r>
        <w:br w:type="page"/>
      </w:r>
    </w:p>
    <w:p w14:paraId="01E637EC" w14:textId="18E09B37" w:rsidR="00FB5B2E" w:rsidRDefault="00FB5B2E" w:rsidP="00FB5B2E">
      <w:pPr>
        <w:pStyle w:val="Ttulo1"/>
      </w:pPr>
      <w:bookmarkStart w:id="2" w:name="_Toc105438062"/>
      <w:r>
        <w:lastRenderedPageBreak/>
        <w:t>STAFF</w:t>
      </w:r>
      <w:bookmarkEnd w:id="2"/>
    </w:p>
    <w:p w14:paraId="0079BC09" w14:textId="7288B720" w:rsidR="00FB5B2E" w:rsidRDefault="00FB5B2E" w:rsidP="00FB5B2E">
      <w:r>
        <w:t>C</w:t>
      </w:r>
      <w:r>
        <w:t xml:space="preserve">ountry coordinator: </w:t>
      </w:r>
    </w:p>
    <w:p w14:paraId="052DAE70" w14:textId="77777777" w:rsidR="00FB5B2E" w:rsidRDefault="00FB5B2E" w:rsidP="00FB5B2E">
      <w:r>
        <w:t xml:space="preserve">Erick Francisco </w:t>
      </w:r>
      <w:proofErr w:type="spellStart"/>
      <w:r>
        <w:t>Ruedas</w:t>
      </w:r>
      <w:proofErr w:type="spellEnd"/>
      <w:r>
        <w:t xml:space="preserve"> Reynosa.</w:t>
      </w:r>
    </w:p>
    <w:p w14:paraId="253CE5FD" w14:textId="4489BEE7" w:rsidR="00FB5B2E" w:rsidRDefault="00FB5B2E" w:rsidP="00FB5B2E">
      <w:r>
        <w:t>Professor of Science specialized in Chemistry and Biology. Bachelor of Education with a specialty in Trainer of Trainers and Bachelor of Pedagogy and Educational Administration. Master in Education specialized in Teacher Training and Master in Education with orientation in Environment.</w:t>
      </w:r>
    </w:p>
    <w:p w14:paraId="2C4FE2EB" w14:textId="2C7F8D97" w:rsidR="00FB5B2E" w:rsidRDefault="00FB5B2E" w:rsidP="00FB5B2E">
      <w:r>
        <w:t>A</w:t>
      </w:r>
      <w:r>
        <w:t>ssumed the coordination of the Program in 2012.</w:t>
      </w:r>
    </w:p>
    <w:p w14:paraId="0FC11A34" w14:textId="77777777" w:rsidR="00FB5B2E" w:rsidRDefault="00FB5B2E" w:rsidP="00FB5B2E">
      <w:r>
        <w:t>Organization: General Directorate of Curriculum, Ministry of Education of Guatemala.</w:t>
      </w:r>
    </w:p>
    <w:p w14:paraId="7E1705A4" w14:textId="77777777" w:rsidR="00FB5B2E" w:rsidRDefault="00FB5B2E" w:rsidP="00FB5B2E">
      <w:r>
        <w:t>E-mail: eruedas@mineduc.gob.gt and erickrrey@gmail.com</w:t>
      </w:r>
    </w:p>
    <w:p w14:paraId="54DFA482" w14:textId="46DEF5CE" w:rsidR="00D66894" w:rsidRPr="00995672" w:rsidRDefault="00FB5B2E" w:rsidP="00FB5B2E">
      <w:r>
        <w:t>Telephone: (502) 23623581 or 2</w:t>
      </w:r>
      <w:r>
        <w:t>3622457</w:t>
      </w:r>
    </w:p>
    <w:sectPr w:rsidR="00D66894" w:rsidRPr="00995672" w:rsidSect="003A7AF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91B471" w14:textId="77777777" w:rsidR="009B38B5" w:rsidRDefault="009B38B5" w:rsidP="003A7AFD">
      <w:pPr>
        <w:spacing w:after="0" w:line="240" w:lineRule="auto"/>
      </w:pPr>
      <w:r>
        <w:separator/>
      </w:r>
    </w:p>
  </w:endnote>
  <w:endnote w:type="continuationSeparator" w:id="0">
    <w:p w14:paraId="3598E5F4" w14:textId="77777777" w:rsidR="009B38B5" w:rsidRDefault="009B38B5"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D1B761" w14:textId="77777777" w:rsidR="009B38B5" w:rsidRDefault="009B38B5" w:rsidP="003A7AFD">
      <w:pPr>
        <w:spacing w:after="0" w:line="240" w:lineRule="auto"/>
      </w:pPr>
      <w:r>
        <w:separator/>
      </w:r>
    </w:p>
  </w:footnote>
  <w:footnote w:type="continuationSeparator" w:id="0">
    <w:p w14:paraId="467E0B2B" w14:textId="77777777" w:rsidR="009B38B5" w:rsidRDefault="009B38B5"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72F7C"/>
    <w:multiLevelType w:val="hybridMultilevel"/>
    <w:tmpl w:val="05EC9AF4"/>
    <w:lvl w:ilvl="0" w:tplc="B83C7A02">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07F97F79"/>
    <w:multiLevelType w:val="hybridMultilevel"/>
    <w:tmpl w:val="50F8922A"/>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 w15:restartNumberingAfterBreak="0">
    <w:nsid w:val="18621D62"/>
    <w:multiLevelType w:val="hybridMultilevel"/>
    <w:tmpl w:val="E17853D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4"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 w15:restartNumberingAfterBreak="0">
    <w:nsid w:val="5F7B4E58"/>
    <w:multiLevelType w:val="hybridMultilevel"/>
    <w:tmpl w:val="AEEE6AA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 w15:restartNumberingAfterBreak="0">
    <w:nsid w:val="6EF5050F"/>
    <w:multiLevelType w:val="hybridMultilevel"/>
    <w:tmpl w:val="8C869AEC"/>
    <w:lvl w:ilvl="0" w:tplc="2C0A0017">
      <w:start w:val="1"/>
      <w:numFmt w:val="lowerLetter"/>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7"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3"/>
  </w:num>
  <w:num w:numId="2">
    <w:abstractNumId w:val="4"/>
  </w:num>
  <w:num w:numId="3">
    <w:abstractNumId w:val="7"/>
  </w:num>
  <w:num w:numId="4">
    <w:abstractNumId w:val="5"/>
  </w:num>
  <w:num w:numId="5">
    <w:abstractNumId w:val="0"/>
  </w:num>
  <w:num w:numId="6">
    <w:abstractNumId w:val="1"/>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368C9"/>
    <w:rsid w:val="00294FAE"/>
    <w:rsid w:val="002C0374"/>
    <w:rsid w:val="002E2F80"/>
    <w:rsid w:val="00382B2F"/>
    <w:rsid w:val="003872B9"/>
    <w:rsid w:val="003A7AFD"/>
    <w:rsid w:val="003B0B5D"/>
    <w:rsid w:val="003B534C"/>
    <w:rsid w:val="003E1ADE"/>
    <w:rsid w:val="004059CC"/>
    <w:rsid w:val="00413F11"/>
    <w:rsid w:val="00435CB8"/>
    <w:rsid w:val="004914CB"/>
    <w:rsid w:val="004C4EE7"/>
    <w:rsid w:val="004E59F4"/>
    <w:rsid w:val="00581D66"/>
    <w:rsid w:val="0060407C"/>
    <w:rsid w:val="00612CA9"/>
    <w:rsid w:val="006408C6"/>
    <w:rsid w:val="00712B44"/>
    <w:rsid w:val="00721A9F"/>
    <w:rsid w:val="00765AFB"/>
    <w:rsid w:val="007D3DB5"/>
    <w:rsid w:val="007F42CD"/>
    <w:rsid w:val="00862196"/>
    <w:rsid w:val="008926D0"/>
    <w:rsid w:val="008E6348"/>
    <w:rsid w:val="00943275"/>
    <w:rsid w:val="00995672"/>
    <w:rsid w:val="009B38B5"/>
    <w:rsid w:val="00A50E65"/>
    <w:rsid w:val="00AC4EE8"/>
    <w:rsid w:val="00AD230F"/>
    <w:rsid w:val="00B15B6E"/>
    <w:rsid w:val="00B74CA6"/>
    <w:rsid w:val="00B7739E"/>
    <w:rsid w:val="00BC5383"/>
    <w:rsid w:val="00BD3BE2"/>
    <w:rsid w:val="00C01732"/>
    <w:rsid w:val="00C11A67"/>
    <w:rsid w:val="00C11E40"/>
    <w:rsid w:val="00C76685"/>
    <w:rsid w:val="00CC48D3"/>
    <w:rsid w:val="00D66894"/>
    <w:rsid w:val="00DC6AA7"/>
    <w:rsid w:val="00DF252E"/>
    <w:rsid w:val="00E41F61"/>
    <w:rsid w:val="00E479D6"/>
    <w:rsid w:val="00E903D6"/>
    <w:rsid w:val="00F55D1D"/>
    <w:rsid w:val="00F613C5"/>
    <w:rsid w:val="00F80468"/>
    <w:rsid w:val="00F94C83"/>
    <w:rsid w:val="00FB5B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16F10B-743A-4EEF-877A-261F426A5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552</Words>
  <Characters>3039</Characters>
  <Application>Microsoft Office Word</Application>
  <DocSecurity>0</DocSecurity>
  <Lines>25</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4</cp:revision>
  <cp:lastPrinted>2018-02-16T15:30:00Z</cp:lastPrinted>
  <dcterms:created xsi:type="dcterms:W3CDTF">2022-06-06T22:53:00Z</dcterms:created>
  <dcterms:modified xsi:type="dcterms:W3CDTF">2022-06-06T23:00:00Z</dcterms:modified>
</cp:coreProperties>
</file>